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DAEDD" w14:textId="2226E811" w:rsidR="00AC16E4" w:rsidRPr="001354B8" w:rsidRDefault="001354B8" w:rsidP="001354B8">
      <w:pPr>
        <w:pStyle w:val="CM3"/>
        <w:tabs>
          <w:tab w:val="left" w:pos="9360"/>
        </w:tabs>
        <w:ind w:right="-108"/>
        <w:jc w:val="center"/>
        <w:rPr>
          <w:rFonts w:ascii="Calibri" w:hAnsi="Calibri" w:cs="Arial"/>
          <w:b/>
          <w:bCs/>
          <w:sz w:val="40"/>
          <w:szCs w:val="40"/>
        </w:rPr>
      </w:pPr>
      <w:r>
        <w:rPr>
          <w:rFonts w:ascii="Calibri" w:hAnsi="Calibri"/>
          <w:b/>
          <w:noProof/>
          <w:sz w:val="40"/>
        </w:rPr>
        <w:drawing>
          <wp:anchor distT="0" distB="0" distL="114300" distR="114300" simplePos="0" relativeHeight="251670528" behindDoc="0" locked="0" layoutInCell="1" allowOverlap="1" wp14:anchorId="65BB2547" wp14:editId="575392D1">
            <wp:simplePos x="0" y="0"/>
            <wp:positionH relativeFrom="column">
              <wp:posOffset>5444490</wp:posOffset>
            </wp:positionH>
            <wp:positionV relativeFrom="paragraph">
              <wp:posOffset>-21590</wp:posOffset>
            </wp:positionV>
            <wp:extent cx="800100" cy="732155"/>
            <wp:effectExtent l="0" t="0" r="0" b="0"/>
            <wp:wrapNone/>
            <wp:docPr id="1" name="Picture 1" descr="Diocesa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ocesan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B5523">
        <w:rPr>
          <w:noProof/>
          <w:sz w:val="36"/>
          <w:szCs w:val="36"/>
        </w:rPr>
        <w:drawing>
          <wp:anchor distT="0" distB="0" distL="114300" distR="114300" simplePos="0" relativeHeight="251672576" behindDoc="0" locked="0" layoutInCell="1" allowOverlap="1" wp14:anchorId="7899AF32" wp14:editId="49A1A2ED">
            <wp:simplePos x="0" y="0"/>
            <wp:positionH relativeFrom="column">
              <wp:posOffset>0</wp:posOffset>
            </wp:positionH>
            <wp:positionV relativeFrom="paragraph">
              <wp:posOffset>-71120</wp:posOffset>
            </wp:positionV>
            <wp:extent cx="597535" cy="80454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23F0">
        <w:rPr>
          <w:rFonts w:ascii="Calibri" w:hAnsi="Calibri" w:cs="Arial"/>
          <w:b/>
          <w:bCs/>
          <w:sz w:val="40"/>
          <w:szCs w:val="40"/>
        </w:rPr>
        <w:t xml:space="preserve">       </w:t>
      </w:r>
      <w:r w:rsidR="00AC16E4" w:rsidRPr="00745DDE">
        <w:rPr>
          <w:rFonts w:ascii="Calibri" w:hAnsi="Calibri" w:cs="Arial"/>
          <w:b/>
          <w:bCs/>
          <w:sz w:val="48"/>
          <w:szCs w:val="48"/>
        </w:rPr>
        <w:t>RESULTS OF ELECTIONS</w:t>
      </w:r>
    </w:p>
    <w:p w14:paraId="748C8B71" w14:textId="356F72DB" w:rsidR="008D5F5E" w:rsidRPr="00745DDE" w:rsidRDefault="00DA23F0" w:rsidP="00745DDE">
      <w:pPr>
        <w:pStyle w:val="CM3"/>
        <w:tabs>
          <w:tab w:val="left" w:pos="720"/>
        </w:tabs>
        <w:jc w:val="center"/>
        <w:rPr>
          <w:rFonts w:ascii="Arial" w:hAnsi="Arial" w:cs="Arial"/>
          <w:sz w:val="36"/>
          <w:szCs w:val="36"/>
        </w:rPr>
      </w:pPr>
      <w:r w:rsidRPr="00745DDE">
        <w:rPr>
          <w:rFonts w:ascii="Calibri" w:hAnsi="Calibri"/>
          <w:b/>
          <w:color w:val="000000"/>
          <w:sz w:val="36"/>
          <w:szCs w:val="36"/>
        </w:rPr>
        <w:t>202</w:t>
      </w:r>
      <w:r w:rsidR="000A0901">
        <w:rPr>
          <w:rFonts w:ascii="Calibri" w:hAnsi="Calibri"/>
          <w:b/>
          <w:color w:val="000000"/>
          <w:sz w:val="36"/>
          <w:szCs w:val="36"/>
        </w:rPr>
        <w:t>4</w:t>
      </w:r>
    </w:p>
    <w:p w14:paraId="28C39BAF" w14:textId="724E4AD0" w:rsidR="00CA7D9B" w:rsidRPr="00745DDE" w:rsidRDefault="00CA7D9B" w:rsidP="008D5F5E">
      <w:pPr>
        <w:pStyle w:val="Default"/>
        <w:rPr>
          <w:rFonts w:ascii="Calibri" w:hAnsi="Calibri" w:cs="Arial"/>
          <w:sz w:val="18"/>
          <w:szCs w:val="18"/>
        </w:rPr>
      </w:pPr>
    </w:p>
    <w:p w14:paraId="0F8AB6A1" w14:textId="3EEC8CC6" w:rsidR="008D5F5E" w:rsidRPr="009626DD" w:rsidRDefault="008D5F5E" w:rsidP="009626DD">
      <w:pPr>
        <w:pStyle w:val="Default"/>
        <w:spacing w:line="360" w:lineRule="auto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Parish of ____________________________________________________</w:t>
      </w:r>
      <w:r w:rsidR="005E2CC4">
        <w:rPr>
          <w:rFonts w:ascii="Calibri" w:hAnsi="Calibri" w:cs="Arial"/>
          <w:sz w:val="28"/>
          <w:szCs w:val="28"/>
        </w:rPr>
        <w:t xml:space="preserve"> </w:t>
      </w:r>
      <w:r w:rsidR="005E2CC4" w:rsidRPr="005E2CC4">
        <w:rPr>
          <w:rFonts w:ascii="Calibri" w:hAnsi="Calibri" w:cs="Arial"/>
          <w:i/>
          <w:iCs/>
          <w:sz w:val="16"/>
          <w:szCs w:val="16"/>
        </w:rPr>
        <w:t>(full Parish Name)</w:t>
      </w:r>
    </w:p>
    <w:p w14:paraId="578D05E5" w14:textId="78BE6BBD" w:rsidR="008D5F5E" w:rsidRPr="008D5F5E" w:rsidRDefault="008D5F5E" w:rsidP="008D5F5E">
      <w:pPr>
        <w:pStyle w:val="Default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Deanery of __________________________________________________</w:t>
      </w:r>
    </w:p>
    <w:p w14:paraId="58280000" w14:textId="315226A8" w:rsidR="008D5F5E" w:rsidRPr="008D5F5E" w:rsidRDefault="008D5F5E" w:rsidP="008D5F5E">
      <w:pPr>
        <w:pStyle w:val="Default"/>
        <w:rPr>
          <w:rFonts w:ascii="Calibri" w:hAnsi="Calibri" w:cs="Arial"/>
        </w:rPr>
      </w:pPr>
    </w:p>
    <w:p w14:paraId="18D7435D" w14:textId="4919F042" w:rsidR="006526D1" w:rsidRPr="00BF1B92" w:rsidRDefault="008D5F5E" w:rsidP="008D5F5E">
      <w:pPr>
        <w:pStyle w:val="Default"/>
        <w:rPr>
          <w:rFonts w:ascii="Calibri" w:hAnsi="Calibri" w:cs="Arial"/>
          <w:i/>
          <w:iCs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At the Annual Meeting of Parishioners and Annual Parochial Church Meeting of the above parish held on (</w:t>
      </w:r>
      <w:r w:rsidRPr="0012729F">
        <w:rPr>
          <w:rFonts w:ascii="Calibri" w:hAnsi="Calibri" w:cs="Arial"/>
          <w:i/>
          <w:iCs/>
          <w:sz w:val="28"/>
          <w:szCs w:val="28"/>
        </w:rPr>
        <w:t>date</w:t>
      </w:r>
      <w:r w:rsidRPr="008D5F5E">
        <w:rPr>
          <w:rFonts w:ascii="Calibri" w:hAnsi="Calibri" w:cs="Arial"/>
          <w:sz w:val="28"/>
          <w:szCs w:val="28"/>
        </w:rPr>
        <w:t>) ________________________________</w:t>
      </w:r>
      <w:r w:rsidR="001D372F">
        <w:rPr>
          <w:rFonts w:ascii="Calibri" w:hAnsi="Calibri" w:cs="Arial"/>
          <w:sz w:val="28"/>
          <w:szCs w:val="28"/>
        </w:rPr>
        <w:t xml:space="preserve"> the following people were duly elected as follows </w:t>
      </w:r>
      <w:r w:rsidR="001D372F" w:rsidRPr="001354B8">
        <w:rPr>
          <w:rFonts w:ascii="Calibri" w:hAnsi="Calibri" w:cs="Arial"/>
        </w:rPr>
        <w:t>(</w:t>
      </w:r>
      <w:r w:rsidR="00BF1B92" w:rsidRPr="001354B8">
        <w:rPr>
          <w:rFonts w:ascii="Calibri" w:hAnsi="Calibri" w:cs="Arial"/>
          <w:i/>
          <w:iCs/>
          <w:u w:val="single"/>
        </w:rPr>
        <w:t xml:space="preserve">please ensure full names, including titles, are </w:t>
      </w:r>
      <w:r w:rsidR="00223A36" w:rsidRPr="001354B8">
        <w:rPr>
          <w:rFonts w:ascii="Calibri" w:hAnsi="Calibri" w:cs="Arial"/>
          <w:i/>
          <w:iCs/>
          <w:u w:val="single"/>
        </w:rPr>
        <w:t xml:space="preserve">used and </w:t>
      </w:r>
      <w:r w:rsidR="00D03D0C" w:rsidRPr="001354B8">
        <w:rPr>
          <w:rFonts w:ascii="Calibri" w:hAnsi="Calibri" w:cs="Arial"/>
          <w:i/>
          <w:iCs/>
          <w:u w:val="single"/>
        </w:rPr>
        <w:t xml:space="preserve">any new members are </w:t>
      </w:r>
      <w:r w:rsidR="002F39BF">
        <w:rPr>
          <w:rFonts w:ascii="Calibri" w:hAnsi="Calibri" w:cs="Arial"/>
          <w:i/>
          <w:iCs/>
          <w:u w:val="single"/>
        </w:rPr>
        <w:t xml:space="preserve">identified </w:t>
      </w:r>
      <w:r w:rsidR="00D03D0C" w:rsidRPr="001354B8">
        <w:rPr>
          <w:rFonts w:ascii="Calibri" w:hAnsi="Calibri" w:cs="Arial"/>
          <w:i/>
          <w:iCs/>
          <w:u w:val="single"/>
        </w:rPr>
        <w:t>accordingly</w:t>
      </w:r>
      <w:r w:rsidR="00C1191F">
        <w:rPr>
          <w:rFonts w:ascii="Calibri" w:hAnsi="Calibri" w:cs="Arial"/>
          <w:i/>
          <w:iCs/>
          <w:u w:val="single"/>
        </w:rPr>
        <w:t>*</w:t>
      </w:r>
      <w:r w:rsidR="00BF1B92" w:rsidRPr="001354B8">
        <w:rPr>
          <w:rFonts w:ascii="Calibri" w:hAnsi="Calibri" w:cs="Arial"/>
          <w:i/>
          <w:iCs/>
        </w:rPr>
        <w:t>)</w:t>
      </w:r>
    </w:p>
    <w:p w14:paraId="15400282" w14:textId="13A29C9D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>PCC</w:t>
      </w:r>
      <w:r w:rsidR="001E36C1">
        <w:rPr>
          <w:rFonts w:ascii="Calibri" w:hAnsi="Calibri" w:cs="Arial"/>
          <w:color w:val="auto"/>
          <w:sz w:val="28"/>
          <w:szCs w:val="28"/>
        </w:rPr>
        <w:t xml:space="preserve">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Secretary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062279C8" w14:textId="77777777" w:rsidTr="006526D1">
        <w:tc>
          <w:tcPr>
            <w:tcW w:w="4927" w:type="dxa"/>
          </w:tcPr>
          <w:p w14:paraId="53ACDFC9" w14:textId="4CB75CB0" w:rsidR="006526D1" w:rsidRPr="008D5F5E" w:rsidRDefault="00202C84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63204999" wp14:editId="50521635">
                      <wp:simplePos x="0" y="0"/>
                      <wp:positionH relativeFrom="column">
                        <wp:posOffset>2531745</wp:posOffset>
                      </wp:positionH>
                      <wp:positionV relativeFrom="paragraph">
                        <wp:posOffset>29845</wp:posOffset>
                      </wp:positionV>
                      <wp:extent cx="504825" cy="323850"/>
                      <wp:effectExtent l="0" t="0" r="28575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C6DE9C" w14:textId="2E72A523" w:rsidR="000F6721" w:rsidRPr="005E06D7" w:rsidRDefault="000F6721" w:rsidP="005E06D7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2049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99.35pt;margin-top:2.35pt;width:39.75pt;height:25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JKfDgIAAB4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">
                      <v:textbox>
                        <w:txbxContent>
                          <w:p w14:paraId="1AC6DE9C" w14:textId="2E72A523" w:rsidR="000F6721" w:rsidRPr="005E06D7" w:rsidRDefault="000F6721" w:rsidP="005E06D7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A120274" w14:textId="544F3C7D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27" w:type="dxa"/>
          </w:tcPr>
          <w:p w14:paraId="0FF4ED37" w14:textId="5B351AD5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423D1EFD" w14:textId="77777777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DDA98BE" w14:textId="024CBD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73A6AF71" w14:textId="2BE6B2FE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person was 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 xml:space="preserve">PCC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Treasurer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7BA854D0" w14:textId="77777777" w:rsidTr="006526D1">
        <w:tc>
          <w:tcPr>
            <w:tcW w:w="4927" w:type="dxa"/>
          </w:tcPr>
          <w:p w14:paraId="5CA56E52" w14:textId="0B68638C" w:rsidR="006526D1" w:rsidRPr="008D5F5E" w:rsidRDefault="00661ABD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2D8D2247" wp14:editId="37886ACD">
                      <wp:simplePos x="0" y="0"/>
                      <wp:positionH relativeFrom="column">
                        <wp:posOffset>2442210</wp:posOffset>
                      </wp:positionH>
                      <wp:positionV relativeFrom="paragraph">
                        <wp:posOffset>22860</wp:posOffset>
                      </wp:positionV>
                      <wp:extent cx="504825" cy="323850"/>
                      <wp:effectExtent l="0" t="0" r="28575" b="1905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4547F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D2247" id="_x0000_s1027" type="#_x0000_t202" style="position:absolute;margin-left:192.3pt;margin-top:1.8pt;width:39.75pt;height:25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B1KEAIAACU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">
                      <v:textbox>
                        <w:txbxContent>
                          <w:p w14:paraId="0FB4547F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1862BC3" w14:textId="5CC2B1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 w:rsidR="00307655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27" w:type="dxa"/>
          </w:tcPr>
          <w:p w14:paraId="2349A7DE" w14:textId="076AD7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0B8D284" w14:textId="2D7AAD09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BB9A2D3" w14:textId="39793280" w:rsidR="00CB1DC0" w:rsidRPr="008D5F5E" w:rsidRDefault="00CB1DC0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0D03DE39" w14:textId="04CA643E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Churchwardens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3F5F6781" w14:textId="77777777" w:rsidTr="001E36C1">
        <w:tc>
          <w:tcPr>
            <w:tcW w:w="4819" w:type="dxa"/>
          </w:tcPr>
          <w:p w14:paraId="6870D7E4" w14:textId="6D939098" w:rsidR="008D5F5E" w:rsidRPr="008D5F5E" w:rsidRDefault="00307655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0EB778C5" wp14:editId="3BD1F01C">
                      <wp:simplePos x="0" y="0"/>
                      <wp:positionH relativeFrom="column">
                        <wp:posOffset>2390775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D180B3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B778C5" id="_x0000_s1028" type="#_x0000_t202" style="position:absolute;margin-left:188.25pt;margin-top:.9pt;width:39.75pt;height:25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t+LEgIAACU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">
                      <v:textbox>
                        <w:txbxContent>
                          <w:p w14:paraId="76D180B3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C1745F5" w14:textId="4C72A3CA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</w:t>
            </w:r>
            <w:r w:rsidR="005D5879" w:rsidRPr="005D5879">
              <w:rPr>
                <w:rFonts w:ascii="Calibri" w:hAnsi="Calibri" w:cs="Arial"/>
                <w:color w:val="auto"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4819" w:type="dxa"/>
          </w:tcPr>
          <w:p w14:paraId="33E392B5" w14:textId="7769C1D5" w:rsidR="008D5F5E" w:rsidRPr="008D5F5E" w:rsidRDefault="005555A4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77E713F2" wp14:editId="62C7DB52">
                      <wp:simplePos x="0" y="0"/>
                      <wp:positionH relativeFrom="column">
                        <wp:posOffset>2437130</wp:posOffset>
                      </wp:positionH>
                      <wp:positionV relativeFrom="paragraph">
                        <wp:posOffset>17780</wp:posOffset>
                      </wp:positionV>
                      <wp:extent cx="504825" cy="323850"/>
                      <wp:effectExtent l="0" t="0" r="28575" b="1905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025C97" w14:textId="77777777" w:rsidR="005D5879" w:rsidRPr="005E06D7" w:rsidRDefault="005D5879" w:rsidP="005D5879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E713F2" id="_x0000_s1029" type="#_x0000_t202" style="position:absolute;margin-left:191.9pt;margin-top:1.4pt;width:39.75pt;height:25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bF9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">
                      <v:textbox>
                        <w:txbxContent>
                          <w:p w14:paraId="65025C97" w14:textId="77777777" w:rsidR="005D5879" w:rsidRPr="005E06D7" w:rsidRDefault="005D5879" w:rsidP="005D5879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C800744" w14:textId="09349872" w:rsid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  <w:p w14:paraId="1AE0DBDD" w14:textId="77777777" w:rsidR="00FB618B" w:rsidRPr="008D5F5E" w:rsidRDefault="00FB618B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19984C53" w14:textId="2F37FFDF" w:rsidR="001E36C1" w:rsidRDefault="001E36C1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 w:rsidR="00661ABD"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47BFC">
        <w:rPr>
          <w:rFonts w:ascii="Calibri" w:hAnsi="Calibri" w:cs="Arial"/>
          <w:b/>
          <w:bCs/>
          <w:color w:val="auto"/>
          <w:sz w:val="28"/>
          <w:szCs w:val="28"/>
        </w:rPr>
        <w:t>Electoral Roll Officer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1E36C1" w:rsidRPr="008D5F5E" w14:paraId="32DCFFCB" w14:textId="77777777" w:rsidTr="003747DA">
        <w:tc>
          <w:tcPr>
            <w:tcW w:w="4819" w:type="dxa"/>
          </w:tcPr>
          <w:p w14:paraId="4A25C8AD" w14:textId="4EA0A5A5" w:rsidR="001E36C1" w:rsidRPr="008D5F5E" w:rsidRDefault="0093280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05AB4EC1" wp14:editId="2C787775">
                      <wp:simplePos x="0" y="0"/>
                      <wp:positionH relativeFrom="column">
                        <wp:posOffset>2455545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9ED1AD" w14:textId="77777777" w:rsidR="005555A4" w:rsidRPr="005E06D7" w:rsidRDefault="005555A4" w:rsidP="005555A4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AB4EC1" id="_x0000_s1030" type="#_x0000_t202" style="position:absolute;margin-left:193.35pt;margin-top:.75pt;width:39.75pt;height:25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CvTEw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">
                      <v:textbox>
                        <w:txbxContent>
                          <w:p w14:paraId="069ED1AD" w14:textId="77777777" w:rsidR="005555A4" w:rsidRPr="005E06D7" w:rsidRDefault="005555A4" w:rsidP="005555A4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6906399" w14:textId="3442FEC5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819" w:type="dxa"/>
          </w:tcPr>
          <w:p w14:paraId="0C49BAC1" w14:textId="577F60F4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1CAF9C7" w14:textId="77777777" w:rsidR="001E36C1" w:rsidRPr="008D5F5E" w:rsidRDefault="001E36C1" w:rsidP="00661ABD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3FF08EEF" w14:textId="77777777" w:rsidR="00897D70" w:rsidRPr="00897D70" w:rsidRDefault="00897D70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128713F4" w14:textId="5CC24E40" w:rsidR="00F54102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Lay Chair:</w:t>
      </w:r>
    </w:p>
    <w:p w14:paraId="63153561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0F6721">
        <w:rPr>
          <w:rFonts w:ascii="Calibri" w:hAnsi="Calibri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04D76EF8" wp14:editId="57C8D5BE">
                <wp:simplePos x="0" y="0"/>
                <wp:positionH relativeFrom="column">
                  <wp:posOffset>2455545</wp:posOffset>
                </wp:positionH>
                <wp:positionV relativeFrom="paragraph">
                  <wp:posOffset>9525</wp:posOffset>
                </wp:positionV>
                <wp:extent cx="504825" cy="323850"/>
                <wp:effectExtent l="0" t="0" r="2857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8C5E8" w14:textId="77777777" w:rsidR="00F54102" w:rsidRPr="005E06D7" w:rsidRDefault="00F54102" w:rsidP="00F54102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76EF8" id="_x0000_s1031" type="#_x0000_t202" style="position:absolute;margin-left:193.35pt;margin-top:.75pt;width:39.75pt;height:25.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0Ul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">
                <v:textbox>
                  <w:txbxContent>
                    <w:p w14:paraId="7038C5E8" w14:textId="77777777" w:rsidR="00F54102" w:rsidRPr="005E06D7" w:rsidRDefault="00F54102" w:rsidP="00F54102">
                      <w:pPr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</w:pPr>
                      <w:r w:rsidRPr="005E06D7">
                        <w:rPr>
                          <w:rFonts w:asciiTheme="minorHAnsi" w:hAnsiTheme="minorHAnsi" w:cstheme="minorHAnsi"/>
                          <w:sz w:val="12"/>
                          <w:szCs w:val="12"/>
                        </w:rPr>
                        <w:t>New member</w:t>
                      </w:r>
                    </w:p>
                  </w:txbxContent>
                </v:textbox>
              </v:shape>
            </w:pict>
          </mc:Fallback>
        </mc:AlternateContent>
      </w:r>
    </w:p>
    <w:p w14:paraId="3FADBDDA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  <w:r w:rsidRPr="008D5F5E">
        <w:rPr>
          <w:rFonts w:ascii="Calibri" w:hAnsi="Calibri" w:cs="Arial"/>
          <w:color w:val="auto"/>
          <w:sz w:val="22"/>
          <w:szCs w:val="22"/>
        </w:rPr>
        <w:t>Name ______________________________</w:t>
      </w:r>
    </w:p>
    <w:p w14:paraId="07593874" w14:textId="77777777" w:rsidR="00F54102" w:rsidRPr="008D5F5E" w:rsidRDefault="00F54102" w:rsidP="00F54102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4A129EDF" w14:textId="7C280E43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eanery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9652" w:type="dxa"/>
        <w:tblLook w:val="00A0" w:firstRow="1" w:lastRow="0" w:firstColumn="1" w:lastColumn="0" w:noHBand="0" w:noVBand="0"/>
      </w:tblPr>
      <w:tblGrid>
        <w:gridCol w:w="4826"/>
        <w:gridCol w:w="4826"/>
      </w:tblGrid>
      <w:tr w:rsidR="006526D1" w:rsidRPr="008D5F5E" w14:paraId="495C7930" w14:textId="77777777" w:rsidTr="00755199">
        <w:trPr>
          <w:trHeight w:val="513"/>
        </w:trPr>
        <w:tc>
          <w:tcPr>
            <w:tcW w:w="4826" w:type="dxa"/>
          </w:tcPr>
          <w:p w14:paraId="4765B724" w14:textId="2BA32B8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2DCA8B3A" wp14:editId="583FA3E0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50165</wp:posOffset>
                      </wp:positionV>
                      <wp:extent cx="504825" cy="323850"/>
                      <wp:effectExtent l="0" t="0" r="28575" b="19050"/>
                      <wp:wrapNone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C9B8E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CA8B3A" id="_x0000_s1032" type="#_x0000_t202" style="position:absolute;margin-left:194.25pt;margin-top:3.95pt;width:39.75pt;height:25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">
                      <v:textbox>
                        <w:txbxContent>
                          <w:p w14:paraId="08C9B8E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2FA9A9" w14:textId="41F2659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538C7A1B" w14:textId="4B280AB7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658BA2B3" wp14:editId="0B02F5E7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DBEB9C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8BA2B3" id="_x0000_s1033" type="#_x0000_t202" style="position:absolute;margin-left:191.8pt;margin-top:3.6pt;width:39.75pt;height:25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">
                      <v:textbox>
                        <w:txbxContent>
                          <w:p w14:paraId="37DBEB9C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F35431C" w14:textId="6196986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42798FB" w14:textId="77777777" w:rsidTr="00755199">
        <w:trPr>
          <w:trHeight w:val="513"/>
        </w:trPr>
        <w:tc>
          <w:tcPr>
            <w:tcW w:w="4826" w:type="dxa"/>
          </w:tcPr>
          <w:p w14:paraId="7BA2157A" w14:textId="6F8FC988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1008" behindDoc="0" locked="0" layoutInCell="1" allowOverlap="1" wp14:anchorId="435F5843" wp14:editId="38C7DF54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1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7EB77F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5F5843" id="_x0000_s1034" type="#_x0000_t202" style="position:absolute;margin-left:194.25pt;margin-top:2.25pt;width:39.75pt;height:25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MJi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">
                      <v:textbox>
                        <w:txbxContent>
                          <w:p w14:paraId="1C7EB77F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41EF0DE" w14:textId="306521FA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3056" behindDoc="0" locked="0" layoutInCell="1" allowOverlap="1" wp14:anchorId="6368BD96" wp14:editId="2DA5F9D8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76530</wp:posOffset>
                      </wp:positionV>
                      <wp:extent cx="504825" cy="323850"/>
                      <wp:effectExtent l="0" t="0" r="28575" b="19050"/>
                      <wp:wrapNone/>
                      <wp:docPr id="1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334DF4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8BD96" id="_x0000_s1035" type="#_x0000_t202" style="position:absolute;margin-left:194.25pt;margin-top:13.9pt;width:39.75pt;height:25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">
                      <v:textbox>
                        <w:txbxContent>
                          <w:p w14:paraId="7A334DF4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020B3EC2" w14:textId="3F71AF8E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9200" behindDoc="0" locked="0" layoutInCell="1" allowOverlap="1" wp14:anchorId="57611106" wp14:editId="5671502F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20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A7A37D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611106" id="_x0000_s1036" type="#_x0000_t202" style="position:absolute;margin-left:191.8pt;margin-top:2.25pt;width:39.75pt;height:25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MQZEg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">
                      <v:textbox>
                        <w:txbxContent>
                          <w:p w14:paraId="6CA7A37D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733E3F" w14:textId="57D0705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38BE43E" w14:textId="77777777" w:rsidTr="00755199">
        <w:trPr>
          <w:trHeight w:val="498"/>
        </w:trPr>
        <w:tc>
          <w:tcPr>
            <w:tcW w:w="4826" w:type="dxa"/>
          </w:tcPr>
          <w:p w14:paraId="0E24B875" w14:textId="202E6F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1C51E8C" w14:textId="402193C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453E6EB9" wp14:editId="11257D5F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58750</wp:posOffset>
                      </wp:positionV>
                      <wp:extent cx="504825" cy="323850"/>
                      <wp:effectExtent l="0" t="0" r="28575" b="19050"/>
                      <wp:wrapNone/>
                      <wp:docPr id="1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D53888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E6EB9" id="_x0000_s1037" type="#_x0000_t202" style="position:absolute;margin-left:194.25pt;margin-top:12.5pt;width:39.75pt;height:25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6rvEg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">
                      <v:textbox>
                        <w:txbxContent>
                          <w:p w14:paraId="32D53888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7231A39E" w14:textId="236C5889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1248" behindDoc="0" locked="0" layoutInCell="1" allowOverlap="1" wp14:anchorId="4D90F78E" wp14:editId="5D2CC471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03A132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90F78E" id="_x0000_s1038" type="#_x0000_t202" style="position:absolute;margin-left:191.8pt;margin-top:.9pt;width:39.75pt;height:25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">
                      <v:textbox>
                        <w:txbxContent>
                          <w:p w14:paraId="3A03A132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5EDE87" w14:textId="4F0CD5F1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3296" behindDoc="0" locked="0" layoutInCell="1" allowOverlap="1" wp14:anchorId="292AA6A8" wp14:editId="2A079AB5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4465</wp:posOffset>
                      </wp:positionV>
                      <wp:extent cx="504825" cy="323850"/>
                      <wp:effectExtent l="0" t="0" r="28575" b="19050"/>
                      <wp:wrapNone/>
                      <wp:docPr id="2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B89746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2AA6A8" id="_x0000_s1039" type="#_x0000_t202" style="position:absolute;margin-left:191.8pt;margin-top:12.95pt;width:39.75pt;height:25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">
                      <v:textbox>
                        <w:txbxContent>
                          <w:p w14:paraId="40B89746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DB30BF4" w14:textId="77777777" w:rsidTr="00755199">
        <w:trPr>
          <w:trHeight w:val="769"/>
        </w:trPr>
        <w:tc>
          <w:tcPr>
            <w:tcW w:w="4826" w:type="dxa"/>
          </w:tcPr>
          <w:p w14:paraId="38BFFA76" w14:textId="1AB77E16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7F855D6" w14:textId="77061A0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4826" w:type="dxa"/>
          </w:tcPr>
          <w:p w14:paraId="4D01CBD5" w14:textId="6504FCF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4444012C" w14:textId="768D443F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  <w:p w14:paraId="58F58318" w14:textId="023EF4DA" w:rsidR="00897D70" w:rsidRPr="008D5F5E" w:rsidRDefault="00897D70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</w:tc>
      </w:tr>
    </w:tbl>
    <w:p w14:paraId="088B29E3" w14:textId="77777777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</w:t>
      </w:r>
      <w:r w:rsidR="006526D1">
        <w:rPr>
          <w:rFonts w:ascii="Calibri" w:hAnsi="Calibri" w:cs="Arial"/>
          <w:b/>
          <w:bCs/>
          <w:color w:val="auto"/>
          <w:sz w:val="28"/>
          <w:szCs w:val="28"/>
        </w:rPr>
        <w:t>iocesan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1B0B08C3" w14:textId="77777777" w:rsidTr="0008744B">
        <w:tc>
          <w:tcPr>
            <w:tcW w:w="5037" w:type="dxa"/>
          </w:tcPr>
          <w:p w14:paraId="5DD29140" w14:textId="5B29EA7E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5344" behindDoc="0" locked="0" layoutInCell="1" allowOverlap="1" wp14:anchorId="20EC0E50" wp14:editId="10C18D55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86773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EC0E50" id="_x0000_s1040" type="#_x0000_t202" style="position:absolute;margin-left:194.25pt;margin-top:3.6pt;width:39.75pt;height:25.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">
                      <v:textbox>
                        <w:txbxContent>
                          <w:p w14:paraId="3A786773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B2F65" w14:textId="419062C5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17F62C28" w14:textId="0AA4966A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1488" behindDoc="0" locked="0" layoutInCell="1" allowOverlap="1" wp14:anchorId="672B0585" wp14:editId="267FE2C0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0640</wp:posOffset>
                      </wp:positionV>
                      <wp:extent cx="504825" cy="323850"/>
                      <wp:effectExtent l="0" t="0" r="28575" b="19050"/>
                      <wp:wrapNone/>
                      <wp:docPr id="2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41CE35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2B0585" id="_x0000_s1041" type="#_x0000_t202" style="position:absolute;margin-left:191.8pt;margin-top:3.2pt;width:39.75pt;height:2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">
                      <v:textbox>
                        <w:txbxContent>
                          <w:p w14:paraId="1741CE35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A08B4C0" w14:textId="5D5C4BB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48633458" w14:textId="77777777" w:rsidTr="0008744B">
        <w:tc>
          <w:tcPr>
            <w:tcW w:w="5037" w:type="dxa"/>
          </w:tcPr>
          <w:p w14:paraId="115BE09B" w14:textId="451E5260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7392" behindDoc="0" locked="0" layoutInCell="1" allowOverlap="1" wp14:anchorId="6AF019EA" wp14:editId="526FC4FC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33020</wp:posOffset>
                      </wp:positionV>
                      <wp:extent cx="504825" cy="323850"/>
                      <wp:effectExtent l="0" t="0" r="28575" b="19050"/>
                      <wp:wrapNone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15D63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F019EA" id="_x0000_s1042" type="#_x0000_t202" style="position:absolute;margin-left:194.25pt;margin-top:2.6pt;width:39.75pt;height:25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">
                      <v:textbox>
                        <w:txbxContent>
                          <w:p w14:paraId="7215D63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C463E4" w14:textId="62028F56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9440" behindDoc="0" locked="0" layoutInCell="1" allowOverlap="1" wp14:anchorId="077E8299" wp14:editId="1676D149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86055</wp:posOffset>
                      </wp:positionV>
                      <wp:extent cx="504825" cy="323850"/>
                      <wp:effectExtent l="0" t="0" r="28575" b="19050"/>
                      <wp:wrapNone/>
                      <wp:docPr id="2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4B178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7E8299" id="_x0000_s1043" type="#_x0000_t202" style="position:absolute;margin-left:194.25pt;margin-top:14.65pt;width:39.75pt;height:25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">
                      <v:textbox>
                        <w:txbxContent>
                          <w:p w14:paraId="374B178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6538E38A" w14:textId="0C8B8778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3536" behindDoc="0" locked="0" layoutInCell="1" allowOverlap="1" wp14:anchorId="58FCF099" wp14:editId="65719C5D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2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2A9507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FCF099" id="_x0000_s1044" type="#_x0000_t202" style="position:absolute;margin-left:191.8pt;margin-top:.75pt;width:39.75pt;height:25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">
                      <v:textbox>
                        <w:txbxContent>
                          <w:p w14:paraId="132A9507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27E0A6F" w14:textId="4D418425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5584" behindDoc="0" locked="0" layoutInCell="1" allowOverlap="1" wp14:anchorId="0B64AABB" wp14:editId="1DD100C6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1925</wp:posOffset>
                      </wp:positionV>
                      <wp:extent cx="504825" cy="323850"/>
                      <wp:effectExtent l="0" t="0" r="28575" b="19050"/>
                      <wp:wrapNone/>
                      <wp:docPr id="2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D8BEC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4AABB" id="_x0000_s1045" type="#_x0000_t202" style="position:absolute;margin-left:191.8pt;margin-top:12.75pt;width:39.75pt;height:25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">
                      <v:textbox>
                        <w:txbxContent>
                          <w:p w14:paraId="5FD8BEC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0C0F1633" w14:textId="77777777" w:rsidTr="0008744B">
        <w:tc>
          <w:tcPr>
            <w:tcW w:w="5037" w:type="dxa"/>
          </w:tcPr>
          <w:p w14:paraId="20DBDCA7" w14:textId="692C4290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2DACAD7D" w14:textId="40CF6990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7632" behindDoc="0" locked="0" layoutInCell="1" allowOverlap="1" wp14:anchorId="53031003" wp14:editId="459DFB7B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1D98D1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031003" id="_x0000_s1046" type="#_x0000_t202" style="position:absolute;margin-left:194.25pt;margin-top:11.8pt;width:39.75pt;height:25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">
                      <v:textbox>
                        <w:txbxContent>
                          <w:p w14:paraId="511D98D1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4885E70" w14:textId="0AD6072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0E9BDA37" w14:textId="3F7C6A52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9680" behindDoc="0" locked="0" layoutInCell="1" allowOverlap="1" wp14:anchorId="14056083" wp14:editId="690A5982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C57E7E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56083" id="_x0000_s1047" type="#_x0000_t202" style="position:absolute;margin-left:191.8pt;margin-top:11.8pt;width:39.75pt;height:25.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">
                      <v:textbox>
                        <w:txbxContent>
                          <w:p w14:paraId="58C57E7E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653E51C0" w14:textId="77777777" w:rsidTr="0008744B">
        <w:tc>
          <w:tcPr>
            <w:tcW w:w="5037" w:type="dxa"/>
          </w:tcPr>
          <w:p w14:paraId="39D34811" w14:textId="1C77F3C4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79808E16" w14:textId="7E379087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3D7E0FF" w14:textId="51A8456E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1BDF6BFC" w14:textId="664EB118" w:rsidR="00897D70" w:rsidRPr="005A1002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</w:tbl>
    <w:p w14:paraId="109914AB" w14:textId="1FFA9E65" w:rsidR="005A1002" w:rsidRDefault="005A1002" w:rsidP="005A1002">
      <w:pPr>
        <w:pStyle w:val="Default"/>
        <w:tabs>
          <w:tab w:val="left" w:pos="2235"/>
        </w:tabs>
        <w:ind w:right="-207"/>
      </w:pPr>
    </w:p>
    <w:p w14:paraId="36C4FF90" w14:textId="5EB9E659" w:rsidR="008D5F5E" w:rsidRPr="008D5F5E" w:rsidRDefault="000E334E" w:rsidP="008D5F5E">
      <w:pPr>
        <w:pStyle w:val="Default"/>
        <w:tabs>
          <w:tab w:val="left" w:pos="1134"/>
        </w:tabs>
        <w:ind w:right="-207"/>
        <w:rPr>
          <w:rFonts w:ascii="Calibri" w:hAnsi="Calibri" w:cs="Arial"/>
          <w:color w:val="auto"/>
          <w:sz w:val="28"/>
          <w:szCs w:val="28"/>
        </w:rPr>
      </w:pPr>
      <w:r w:rsidRPr="005A1002">
        <w:br w:type="page"/>
      </w:r>
      <w:r w:rsidR="008D5F5E" w:rsidRPr="008D5F5E">
        <w:rPr>
          <w:rFonts w:ascii="Calibri" w:hAnsi="Calibri" w:cs="Arial"/>
          <w:color w:val="auto"/>
          <w:sz w:val="28"/>
          <w:szCs w:val="28"/>
        </w:rPr>
        <w:lastRenderedPageBreak/>
        <w:t xml:space="preserve">The following </w:t>
      </w:r>
      <w:r w:rsidR="00471592">
        <w:rPr>
          <w:rFonts w:ascii="Calibri" w:hAnsi="Calibri" w:cs="Arial"/>
          <w:color w:val="auto"/>
          <w:sz w:val="28"/>
          <w:szCs w:val="28"/>
        </w:rPr>
        <w:t xml:space="preserve">person is the </w:t>
      </w:r>
      <w:r w:rsidR="00471592" w:rsidRPr="00471592">
        <w:rPr>
          <w:rFonts w:ascii="Calibri" w:hAnsi="Calibri" w:cs="Arial"/>
          <w:b/>
          <w:bCs/>
          <w:color w:val="auto"/>
          <w:sz w:val="28"/>
          <w:szCs w:val="28"/>
        </w:rPr>
        <w:t>Parish Safeguarding Officer (PSO)</w:t>
      </w:r>
      <w:r w:rsidR="008D5F5E" w:rsidRPr="008D5F5E">
        <w:rPr>
          <w:rFonts w:ascii="Calibri" w:hAnsi="Calibri" w:cs="Arial"/>
          <w:color w:val="auto"/>
          <w:sz w:val="28"/>
          <w:szCs w:val="28"/>
        </w:rPr>
        <w:t>:</w:t>
      </w:r>
    </w:p>
    <w:p w14:paraId="06B4DB07" w14:textId="77777777" w:rsidR="00471592" w:rsidRDefault="00471592" w:rsidP="008D5F5E">
      <w:pPr>
        <w:rPr>
          <w:rFonts w:ascii="Calibri" w:hAnsi="Calibri" w:cs="Arial"/>
          <w:sz w:val="22"/>
          <w:szCs w:val="22"/>
        </w:rPr>
      </w:pPr>
    </w:p>
    <w:p w14:paraId="25E9CE62" w14:textId="1FE3F182" w:rsidR="006526D1" w:rsidRPr="00897D70" w:rsidRDefault="00471592" w:rsidP="008D5F5E">
      <w:pPr>
        <w:rPr>
          <w:rFonts w:asciiTheme="minorHAnsi" w:hAnsiTheme="minorHAnsi" w:cstheme="minorHAnsi"/>
          <w:sz w:val="22"/>
          <w:szCs w:val="22"/>
        </w:rPr>
      </w:pPr>
      <w:r w:rsidRPr="008D5F5E">
        <w:rPr>
          <w:rFonts w:ascii="Calibri" w:hAnsi="Calibri" w:cs="Arial"/>
          <w:sz w:val="22"/>
          <w:szCs w:val="22"/>
        </w:rPr>
        <w:t>Name ______________________________</w:t>
      </w:r>
      <w:r>
        <w:rPr>
          <w:rFonts w:ascii="Calibri" w:hAnsi="Calibri" w:cs="Arial"/>
          <w:sz w:val="22"/>
          <w:szCs w:val="22"/>
        </w:rPr>
        <w:t xml:space="preserve"> </w:t>
      </w:r>
      <w:r w:rsidR="008D5F5E" w:rsidRPr="008D5F5E">
        <w:t xml:space="preserve"> </w:t>
      </w:r>
    </w:p>
    <w:p w14:paraId="2694B780" w14:textId="77777777" w:rsidR="00471592" w:rsidRDefault="00471592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</w:p>
    <w:p w14:paraId="159F4E49" w14:textId="63434401" w:rsidR="006526D1" w:rsidRPr="006526D1" w:rsidRDefault="006526D1" w:rsidP="006526D1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members </w:t>
      </w:r>
      <w:r w:rsidRPr="006526D1">
        <w:rPr>
          <w:rFonts w:ascii="Calibri" w:hAnsi="Calibri" w:cs="Arial"/>
          <w:b/>
          <w:color w:val="auto"/>
          <w:sz w:val="28"/>
          <w:szCs w:val="28"/>
        </w:rPr>
        <w:t>stood down from office/</w:t>
      </w:r>
      <w:r w:rsidRPr="006526D1">
        <w:rPr>
          <w:rFonts w:ascii="Calibri" w:hAnsi="Calibri" w:cs="Arial"/>
          <w:b/>
          <w:bCs/>
          <w:color w:val="auto"/>
          <w:sz w:val="28"/>
          <w:szCs w:val="28"/>
        </w:rPr>
        <w:t>the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Parochial Church Council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6526D1" w:rsidRPr="008D5F5E" w14:paraId="3852730B" w14:textId="77777777" w:rsidTr="006526D1">
        <w:trPr>
          <w:trHeight w:val="680"/>
        </w:trPr>
        <w:tc>
          <w:tcPr>
            <w:tcW w:w="4951" w:type="dxa"/>
          </w:tcPr>
          <w:p w14:paraId="1B8B0157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EBF30A3" w14:textId="385E3EB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47B9A260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7970974" w14:textId="560D659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63C8D484" w14:textId="77777777" w:rsidTr="006526D1">
        <w:trPr>
          <w:trHeight w:val="680"/>
        </w:trPr>
        <w:tc>
          <w:tcPr>
            <w:tcW w:w="4951" w:type="dxa"/>
          </w:tcPr>
          <w:p w14:paraId="4E1446E9" w14:textId="758F4B2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7AF13148" w14:textId="12981E0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11FC92CB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1981E22" w14:textId="5AFE91A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43CB47F4" w14:textId="77777777" w:rsidTr="006526D1">
        <w:trPr>
          <w:trHeight w:val="680"/>
        </w:trPr>
        <w:tc>
          <w:tcPr>
            <w:tcW w:w="4951" w:type="dxa"/>
          </w:tcPr>
          <w:p w14:paraId="2A8DC7D0" w14:textId="2A622FC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C3733B5" w14:textId="70C5244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0CC762A0" w14:textId="46B7E9CC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81F4C9F" w14:textId="7326273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68942D76" w14:textId="677D3D9A" w:rsidR="000E334E" w:rsidRDefault="00A87769" w:rsidP="000E334E">
      <w:pPr>
        <w:rPr>
          <w:rFonts w:ascii="Calibri" w:hAnsi="Calibri" w:cs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83F211A" wp14:editId="78067515">
                <wp:simplePos x="0" y="0"/>
                <wp:positionH relativeFrom="column">
                  <wp:posOffset>5705475</wp:posOffset>
                </wp:positionH>
                <wp:positionV relativeFrom="paragraph">
                  <wp:posOffset>172085</wp:posOffset>
                </wp:positionV>
                <wp:extent cx="151130" cy="158115"/>
                <wp:effectExtent l="15875" t="13335" r="1397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8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9E86D" w14:textId="77777777" w:rsidR="00A87769" w:rsidRDefault="00A87769" w:rsidP="00A87769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F211A" id="_x0000_s1048" type="#_x0000_t202" style="position:absolute;margin-left:449.25pt;margin-top:13.55pt;width:11.9pt;height:12.4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" strokeweight="2pt">
                <v:textbox>
                  <w:txbxContent>
                    <w:p w14:paraId="1BE9E86D" w14:textId="77777777" w:rsidR="00A87769" w:rsidRDefault="00A87769" w:rsidP="00A87769">
                      <w:proofErr w:type="spellStart"/>
                      <w:r>
                        <w:t>rab</w:t>
                      </w:r>
                      <w:proofErr w:type="spellEnd"/>
                      <w:r>
                        <w:t xml:space="preserve"> your reader’s attention with a great quote from the document or use this space to emphasize a key point. To place this text box anywhere on the page, just drag it.]</w:t>
                      </w:r>
                    </w:p>
                  </w:txbxContent>
                </v:textbox>
              </v:shape>
            </w:pict>
          </mc:Fallback>
        </mc:AlternateContent>
      </w:r>
    </w:p>
    <w:p w14:paraId="17A0EF32" w14:textId="62A01A80" w:rsidR="000E334E" w:rsidRPr="00A87769" w:rsidRDefault="000E334E" w:rsidP="000E334E">
      <w:pPr>
        <w:rPr>
          <w:rFonts w:ascii="Calibri" w:hAnsi="Calibri" w:cs="Calibri"/>
          <w:i/>
          <w:sz w:val="18"/>
          <w:szCs w:val="18"/>
        </w:rPr>
      </w:pPr>
      <w:r w:rsidRPr="00A87769">
        <w:rPr>
          <w:rFonts w:ascii="Calibri" w:hAnsi="Calibri" w:cs="Calibri"/>
          <w:i/>
          <w:sz w:val="18"/>
          <w:szCs w:val="18"/>
        </w:rPr>
        <w:t>Please a</w:t>
      </w:r>
      <w:r w:rsidR="00AC50F8" w:rsidRPr="00A87769">
        <w:rPr>
          <w:rFonts w:ascii="Calibri" w:hAnsi="Calibri" w:cs="Calibri"/>
          <w:i/>
          <w:sz w:val="18"/>
          <w:szCs w:val="18"/>
        </w:rPr>
        <w:t xml:space="preserve">ttach </w:t>
      </w:r>
      <w:r w:rsidRPr="00A87769">
        <w:rPr>
          <w:rFonts w:ascii="Calibri" w:hAnsi="Calibri" w:cs="Calibri"/>
          <w:i/>
          <w:sz w:val="18"/>
          <w:szCs w:val="18"/>
        </w:rPr>
        <w:t xml:space="preserve">any additional names or notes </w:t>
      </w:r>
      <w:r w:rsidR="00AC50F8" w:rsidRPr="00A87769">
        <w:rPr>
          <w:rFonts w:ascii="Calibri" w:hAnsi="Calibri" w:cs="Calibri"/>
          <w:i/>
          <w:sz w:val="18"/>
          <w:szCs w:val="18"/>
        </w:rPr>
        <w:t>to a separate sheet</w:t>
      </w:r>
      <w:r w:rsidR="00A87769" w:rsidRPr="00A87769">
        <w:rPr>
          <w:rFonts w:ascii="Calibri" w:hAnsi="Calibri" w:cs="Calibri"/>
          <w:i/>
          <w:sz w:val="18"/>
          <w:szCs w:val="18"/>
        </w:rPr>
        <w:t xml:space="preserve"> and tick this box to confirm additional papers </w:t>
      </w:r>
      <w:proofErr w:type="gramStart"/>
      <w:r w:rsidR="00A87769" w:rsidRPr="00A87769">
        <w:rPr>
          <w:rFonts w:ascii="Calibri" w:hAnsi="Calibri" w:cs="Calibri"/>
          <w:i/>
          <w:sz w:val="18"/>
          <w:szCs w:val="18"/>
        </w:rPr>
        <w:t>included</w:t>
      </w:r>
      <w:proofErr w:type="gramEnd"/>
      <w:r w:rsidR="00A87769" w:rsidRPr="00A87769">
        <w:rPr>
          <w:rFonts w:ascii="Calibri" w:hAnsi="Calibri" w:cs="Calibri"/>
          <w:i/>
          <w:sz w:val="18"/>
          <w:szCs w:val="18"/>
        </w:rPr>
        <w:t xml:space="preserve"> </w:t>
      </w:r>
    </w:p>
    <w:p w14:paraId="14051726" w14:textId="77777777" w:rsidR="006526D1" w:rsidRPr="003A1D95" w:rsidRDefault="006526D1" w:rsidP="008D5F5E">
      <w:pPr>
        <w:rPr>
          <w:rFonts w:ascii="Calibri" w:hAnsi="Calibri" w:cs="Calibri"/>
          <w:sz w:val="22"/>
          <w:szCs w:val="22"/>
        </w:rPr>
      </w:pPr>
    </w:p>
    <w:p w14:paraId="313DBE57" w14:textId="5DA8DA70" w:rsidR="00B35A35" w:rsidRDefault="00B35A35" w:rsidP="00B35A35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Please return a copy of this completed form, along with your Electoral Roll certificate, as soon as possible and no later than the deadline of </w:t>
      </w:r>
      <w:r>
        <w:rPr>
          <w:rFonts w:ascii="Calibri" w:hAnsi="Calibri" w:cs="Calibri"/>
          <w:b/>
          <w:sz w:val="28"/>
          <w:szCs w:val="28"/>
          <w:u w:val="single"/>
        </w:rPr>
        <w:t>31 May 202</w:t>
      </w:r>
      <w:r w:rsidR="00541F69">
        <w:rPr>
          <w:rFonts w:ascii="Calibri" w:hAnsi="Calibri" w:cs="Calibri"/>
          <w:b/>
          <w:sz w:val="28"/>
          <w:szCs w:val="28"/>
          <w:u w:val="single"/>
        </w:rPr>
        <w:t>4</w:t>
      </w:r>
      <w:r>
        <w:rPr>
          <w:rFonts w:ascii="Calibri" w:hAnsi="Calibri" w:cs="Calibri"/>
          <w:b/>
          <w:sz w:val="28"/>
          <w:szCs w:val="28"/>
        </w:rPr>
        <w:t xml:space="preserve"> to: </w:t>
      </w:r>
    </w:p>
    <w:p w14:paraId="28BBD165" w14:textId="62D1B99F" w:rsidR="00B35A35" w:rsidRDefault="00B35A35" w:rsidP="00B35A35">
      <w:pPr>
        <w:rPr>
          <w:rFonts w:ascii="Calibri" w:hAnsi="Calibri" w:cs="Calibri"/>
          <w:b/>
          <w:sz w:val="28"/>
          <w:szCs w:val="28"/>
        </w:rPr>
      </w:pPr>
    </w:p>
    <w:p w14:paraId="1FB8AD1F" w14:textId="22CB0179" w:rsidR="00173462" w:rsidRDefault="00683BEF" w:rsidP="00173462">
      <w:pPr>
        <w:rPr>
          <w:rFonts w:ascii="Calibri" w:hAnsi="Calibri" w:cs="Calibri"/>
          <w:b/>
          <w:sz w:val="28"/>
          <w:szCs w:val="28"/>
        </w:rPr>
      </w:pPr>
      <w:r w:rsidRPr="00513B08">
        <w:rPr>
          <w:rFonts w:ascii="Calibri" w:hAnsi="Calibri" w:cs="Calibri"/>
          <w:b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10BB2B2D" wp14:editId="022B6F25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3571875" cy="1685925"/>
                <wp:effectExtent l="0" t="0" r="28575" b="28575"/>
                <wp:wrapSquare wrapText="bothSides"/>
                <wp:docPr id="21347230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1875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5DE2E" w14:textId="6D7CECDA" w:rsidR="00513B08" w:rsidRDefault="00E34AB3" w:rsidP="00683BEF">
                            <w:pP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PCC Results</w:t>
                            </w:r>
                            <w:r w:rsidR="00513B08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c/o Diocesan Secretary</w:t>
                            </w:r>
                          </w:p>
                          <w:p w14:paraId="10496D9F" w14:textId="77777777" w:rsidR="00513B08" w:rsidRDefault="00513B08" w:rsidP="00683BEF">
                            <w:pP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Church House Derby </w:t>
                            </w:r>
                          </w:p>
                          <w:p w14:paraId="6BFF173E" w14:textId="77777777" w:rsidR="00513B08" w:rsidRDefault="00513B08" w:rsidP="00683BEF">
                            <w:pP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Full Street</w:t>
                            </w:r>
                          </w:p>
                          <w:p w14:paraId="342BA55A" w14:textId="77777777" w:rsidR="00513B08" w:rsidRDefault="00513B08" w:rsidP="00683BEF">
                            <w:pP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Derby</w:t>
                            </w:r>
                          </w:p>
                          <w:p w14:paraId="0973430B" w14:textId="77777777" w:rsidR="00513B08" w:rsidRDefault="00513B08" w:rsidP="00683BEF">
                            <w:pP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DE1 3DR </w:t>
                            </w:r>
                          </w:p>
                          <w:p w14:paraId="25DFAC34" w14:textId="1B475DC4" w:rsidR="00513B08" w:rsidRDefault="00513B08" w:rsidP="00683BEF">
                            <w:pPr>
                              <w:rPr>
                                <w:rStyle w:val="Hyperlink"/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or email to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12" w:history="1">
                              <w:r w:rsidR="002C282F" w:rsidRPr="002C282F">
                                <w:rPr>
                                  <w:rStyle w:val="Hyperlink"/>
                                  <w:rFonts w:ascii="Tahoma" w:hAnsi="Tahoma" w:cs="Tahoma"/>
                                  <w:sz w:val="28"/>
                                  <w:szCs w:val="28"/>
                                </w:rPr>
                                <w:t>PCCresults@derby.anglican.org</w:t>
                              </w:r>
                            </w:hyperlink>
                          </w:p>
                          <w:p w14:paraId="1534AF42" w14:textId="3B55B8F8" w:rsidR="00513B08" w:rsidRDefault="00513B0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B2B2D" id="_x0000_t202" coordsize="21600,21600" o:spt="202" path="m,l,21600r21600,l21600,xe">
                <v:stroke joinstyle="miter"/>
                <v:path gradientshapeok="t" o:connecttype="rect"/>
              </v:shapetype>
              <v:shape id="_x0000_s1049" type="#_x0000_t202" style="position:absolute;margin-left:0;margin-top:.45pt;width:281.25pt;height:132.75pt;z-index:2517237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">
                <v:textbox>
                  <w:txbxContent>
                    <w:p w14:paraId="62A5DE2E" w14:textId="6D7CECDA" w:rsidR="00513B08" w:rsidRDefault="00E34AB3" w:rsidP="00683BEF">
                      <w:pP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PCC Results</w:t>
                      </w:r>
                      <w:r w:rsidR="00513B08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c/o Diocesan Secretary</w:t>
                      </w:r>
                    </w:p>
                    <w:p w14:paraId="10496D9F" w14:textId="77777777" w:rsidR="00513B08" w:rsidRDefault="00513B08" w:rsidP="00683BEF">
                      <w:pP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Church House Derby </w:t>
                      </w:r>
                    </w:p>
                    <w:p w14:paraId="6BFF173E" w14:textId="77777777" w:rsidR="00513B08" w:rsidRDefault="00513B08" w:rsidP="00683BEF">
                      <w:pP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Full Street</w:t>
                      </w:r>
                    </w:p>
                    <w:p w14:paraId="342BA55A" w14:textId="77777777" w:rsidR="00513B08" w:rsidRDefault="00513B08" w:rsidP="00683BEF">
                      <w:pP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Derby</w:t>
                      </w:r>
                    </w:p>
                    <w:p w14:paraId="0973430B" w14:textId="77777777" w:rsidR="00513B08" w:rsidRDefault="00513B08" w:rsidP="00683BEF">
                      <w:pP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DE1 3DR </w:t>
                      </w:r>
                    </w:p>
                    <w:p w14:paraId="25DFAC34" w14:textId="1B475DC4" w:rsidR="00513B08" w:rsidRDefault="00513B08" w:rsidP="00683BEF">
                      <w:pPr>
                        <w:rPr>
                          <w:rStyle w:val="Hyperlink"/>
                          <w:rFonts w:ascii="Calibri" w:hAnsi="Calibri" w:cs="Calibr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Cs/>
                          <w:i/>
                          <w:iCs/>
                          <w:sz w:val="28"/>
                          <w:szCs w:val="28"/>
                        </w:rPr>
                        <w:t>or email to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hyperlink r:id="rId13" w:history="1">
                        <w:r w:rsidR="002C282F" w:rsidRPr="002C282F">
                          <w:rPr>
                            <w:rStyle w:val="Hyperlink"/>
                            <w:rFonts w:ascii="Tahoma" w:hAnsi="Tahoma" w:cs="Tahoma"/>
                            <w:sz w:val="28"/>
                            <w:szCs w:val="28"/>
                          </w:rPr>
                          <w:t>PCCresults@derby.anglican.org</w:t>
                        </w:r>
                      </w:hyperlink>
                    </w:p>
                    <w:p w14:paraId="1534AF42" w14:textId="3B55B8F8" w:rsidR="00513B08" w:rsidRDefault="00513B08"/>
                  </w:txbxContent>
                </v:textbox>
                <w10:wrap type="square" anchorx="margin"/>
              </v:shape>
            </w:pict>
          </mc:Fallback>
        </mc:AlternateContent>
      </w:r>
    </w:p>
    <w:p w14:paraId="16B1DBF4" w14:textId="77777777" w:rsidR="00683BEF" w:rsidRDefault="00683BEF" w:rsidP="00173462">
      <w:pPr>
        <w:rPr>
          <w:rFonts w:ascii="Calibri" w:hAnsi="Calibri" w:cs="Calibri"/>
          <w:b/>
          <w:sz w:val="28"/>
          <w:szCs w:val="28"/>
        </w:rPr>
      </w:pPr>
    </w:p>
    <w:p w14:paraId="51AAD456" w14:textId="77777777" w:rsidR="00683BEF" w:rsidRDefault="00683BEF" w:rsidP="00173462">
      <w:pPr>
        <w:rPr>
          <w:rFonts w:ascii="Calibri" w:hAnsi="Calibri" w:cs="Calibri"/>
          <w:b/>
          <w:sz w:val="28"/>
          <w:szCs w:val="28"/>
        </w:rPr>
      </w:pPr>
    </w:p>
    <w:p w14:paraId="30D9A042" w14:textId="77777777" w:rsidR="00683BEF" w:rsidRDefault="00683BEF" w:rsidP="00173462">
      <w:pPr>
        <w:rPr>
          <w:rFonts w:ascii="Calibri" w:hAnsi="Calibri" w:cs="Calibri"/>
          <w:b/>
          <w:sz w:val="28"/>
          <w:szCs w:val="28"/>
        </w:rPr>
      </w:pPr>
    </w:p>
    <w:p w14:paraId="34ACF871" w14:textId="77777777" w:rsidR="00683BEF" w:rsidRDefault="00683BEF" w:rsidP="00173462">
      <w:pPr>
        <w:rPr>
          <w:rFonts w:ascii="Calibri" w:hAnsi="Calibri" w:cs="Calibri"/>
          <w:b/>
          <w:sz w:val="28"/>
          <w:szCs w:val="28"/>
        </w:rPr>
      </w:pPr>
    </w:p>
    <w:p w14:paraId="742AA3F1" w14:textId="77777777" w:rsidR="00683BEF" w:rsidRDefault="00683BEF" w:rsidP="00173462">
      <w:pPr>
        <w:rPr>
          <w:rFonts w:ascii="Calibri" w:hAnsi="Calibri" w:cs="Calibri"/>
          <w:b/>
          <w:sz w:val="28"/>
          <w:szCs w:val="28"/>
        </w:rPr>
      </w:pPr>
    </w:p>
    <w:p w14:paraId="11B33236" w14:textId="77777777" w:rsidR="00683BEF" w:rsidRDefault="00683BEF" w:rsidP="00173462">
      <w:pPr>
        <w:rPr>
          <w:rFonts w:ascii="Calibri" w:hAnsi="Calibri" w:cs="Calibri"/>
          <w:b/>
          <w:sz w:val="28"/>
          <w:szCs w:val="28"/>
        </w:rPr>
      </w:pPr>
    </w:p>
    <w:p w14:paraId="0AFCE19F" w14:textId="77777777" w:rsidR="00683BEF" w:rsidRDefault="00683BEF" w:rsidP="00173462">
      <w:pPr>
        <w:rPr>
          <w:rFonts w:ascii="Calibri" w:hAnsi="Calibri" w:cs="Calibri"/>
          <w:b/>
          <w:sz w:val="28"/>
          <w:szCs w:val="28"/>
        </w:rPr>
      </w:pPr>
    </w:p>
    <w:p w14:paraId="16BAF691" w14:textId="77777777" w:rsidR="00683BEF" w:rsidRDefault="00683BEF" w:rsidP="00173462">
      <w:pPr>
        <w:rPr>
          <w:rFonts w:ascii="Calibri" w:hAnsi="Calibri" w:cs="Calibri"/>
          <w:b/>
          <w:sz w:val="28"/>
          <w:szCs w:val="28"/>
        </w:rPr>
      </w:pPr>
    </w:p>
    <w:p w14:paraId="7D37E700" w14:textId="77777777" w:rsidR="00683BEF" w:rsidRDefault="00683BEF" w:rsidP="00173462">
      <w:pPr>
        <w:rPr>
          <w:rFonts w:ascii="Calibri" w:hAnsi="Calibri" w:cs="Calibri"/>
          <w:b/>
          <w:sz w:val="28"/>
          <w:szCs w:val="28"/>
        </w:rPr>
      </w:pPr>
    </w:p>
    <w:p w14:paraId="091FADC2" w14:textId="7F350CA9" w:rsidR="00173462" w:rsidRDefault="00173462" w:rsidP="00173462">
      <w:pPr>
        <w:rPr>
          <w:rFonts w:ascii="Calibri" w:hAnsi="Calibri" w:cs="Calibri"/>
          <w:b/>
          <w:sz w:val="28"/>
          <w:szCs w:val="28"/>
        </w:rPr>
      </w:pPr>
      <w:r w:rsidRPr="00513B08">
        <w:rPr>
          <w:rFonts w:ascii="Calibri" w:hAnsi="Calibri" w:cs="Calibri"/>
          <w:b/>
          <w:sz w:val="28"/>
          <w:szCs w:val="28"/>
          <w:u w:val="single"/>
        </w:rPr>
        <w:t>New Members or updates</w:t>
      </w:r>
      <w:r>
        <w:rPr>
          <w:rFonts w:ascii="Calibri" w:hAnsi="Calibri" w:cs="Calibri"/>
          <w:b/>
          <w:sz w:val="28"/>
          <w:szCs w:val="28"/>
        </w:rPr>
        <w:t>…</w:t>
      </w:r>
    </w:p>
    <w:p w14:paraId="527E70A2" w14:textId="4F93FB23" w:rsidR="003A1D95" w:rsidRPr="003A1D95" w:rsidRDefault="003A1D95" w:rsidP="000D4494">
      <w:pPr>
        <w:jc w:val="right"/>
        <w:rPr>
          <w:rFonts w:ascii="Calibri" w:hAnsi="Calibri" w:cs="Calibri"/>
          <w:b/>
          <w:sz w:val="28"/>
          <w:szCs w:val="28"/>
        </w:rPr>
      </w:pPr>
    </w:p>
    <w:p w14:paraId="57B3D4E3" w14:textId="23FEB3B2" w:rsidR="003A1D95" w:rsidRPr="00C1191F" w:rsidRDefault="00C1191F" w:rsidP="00C1191F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*</w:t>
      </w:r>
      <w:r w:rsidR="00173462">
        <w:rPr>
          <w:rFonts w:ascii="Calibri" w:hAnsi="Calibri" w:cs="Calibri"/>
          <w:b/>
          <w:sz w:val="28"/>
          <w:szCs w:val="28"/>
        </w:rPr>
        <w:t>A</w:t>
      </w:r>
      <w:r w:rsidR="003A1D95" w:rsidRPr="00C1191F">
        <w:rPr>
          <w:rFonts w:ascii="Calibri" w:hAnsi="Calibri" w:cs="Calibri"/>
          <w:b/>
          <w:sz w:val="28"/>
          <w:szCs w:val="28"/>
        </w:rPr>
        <w:t xml:space="preserve"> Diocese of Derby </w:t>
      </w:r>
      <w:r w:rsidR="000C66F8" w:rsidRPr="00C1191F">
        <w:rPr>
          <w:rFonts w:ascii="Calibri" w:hAnsi="Calibri" w:cs="Calibri"/>
          <w:b/>
          <w:sz w:val="28"/>
          <w:szCs w:val="28"/>
        </w:rPr>
        <w:t>Data</w:t>
      </w:r>
      <w:r w:rsidR="003A1D95" w:rsidRPr="00C1191F">
        <w:rPr>
          <w:rFonts w:ascii="Calibri" w:hAnsi="Calibri" w:cs="Calibri"/>
          <w:b/>
          <w:sz w:val="28"/>
          <w:szCs w:val="28"/>
        </w:rPr>
        <w:t xml:space="preserve"> </w:t>
      </w:r>
      <w:r w:rsidR="000C66F8" w:rsidRPr="00C1191F">
        <w:rPr>
          <w:rFonts w:ascii="Calibri" w:hAnsi="Calibri" w:cs="Calibri"/>
          <w:b/>
          <w:sz w:val="28"/>
          <w:szCs w:val="28"/>
        </w:rPr>
        <w:t>F</w:t>
      </w:r>
      <w:r w:rsidR="003A1D95" w:rsidRPr="00C1191F">
        <w:rPr>
          <w:rFonts w:ascii="Calibri" w:hAnsi="Calibri" w:cs="Calibri"/>
          <w:b/>
          <w:sz w:val="28"/>
          <w:szCs w:val="28"/>
        </w:rPr>
        <w:t xml:space="preserve">orm must be completed </w:t>
      </w:r>
      <w:r w:rsidR="0054577A" w:rsidRPr="00C1191F">
        <w:rPr>
          <w:rFonts w:ascii="Calibri" w:hAnsi="Calibri" w:cs="Calibri"/>
          <w:b/>
          <w:sz w:val="28"/>
          <w:szCs w:val="28"/>
        </w:rPr>
        <w:t xml:space="preserve">by every </w:t>
      </w:r>
      <w:r w:rsidR="0054577A" w:rsidRPr="00C1191F">
        <w:rPr>
          <w:rFonts w:ascii="Calibri" w:hAnsi="Calibri" w:cs="Calibri"/>
          <w:b/>
          <w:sz w:val="28"/>
          <w:szCs w:val="28"/>
          <w:u w:val="single"/>
        </w:rPr>
        <w:t>new</w:t>
      </w:r>
      <w:r w:rsidR="0054577A" w:rsidRPr="00C1191F">
        <w:rPr>
          <w:rFonts w:ascii="Calibri" w:hAnsi="Calibri" w:cs="Calibri"/>
          <w:b/>
          <w:sz w:val="28"/>
          <w:szCs w:val="28"/>
        </w:rPr>
        <w:t xml:space="preserve"> elected member</w:t>
      </w:r>
      <w:r w:rsidR="00A362B3" w:rsidRPr="00C1191F">
        <w:rPr>
          <w:rFonts w:ascii="Calibri" w:hAnsi="Calibri" w:cs="Calibri"/>
          <w:b/>
          <w:sz w:val="22"/>
          <w:szCs w:val="22"/>
        </w:rPr>
        <w:t xml:space="preserve"> </w:t>
      </w:r>
    </w:p>
    <w:p w14:paraId="0E4F226A" w14:textId="206D0C2B" w:rsidR="003A1D95" w:rsidRPr="005D1810" w:rsidRDefault="000C66F8" w:rsidP="003A1D95">
      <w:pPr>
        <w:rPr>
          <w:rFonts w:ascii="Calibri" w:hAnsi="Calibri" w:cs="Calibri"/>
          <w:bCs/>
          <w:sz w:val="22"/>
          <w:szCs w:val="22"/>
        </w:rPr>
      </w:pPr>
      <w:r w:rsidRPr="005D1810">
        <w:rPr>
          <w:rFonts w:ascii="Calibri" w:hAnsi="Calibri" w:cs="Calibri"/>
          <w:bCs/>
          <w:sz w:val="22"/>
          <w:szCs w:val="22"/>
        </w:rPr>
        <w:t>Data</w:t>
      </w:r>
      <w:r w:rsidR="003A1D95" w:rsidRPr="005D1810">
        <w:rPr>
          <w:rFonts w:ascii="Calibri" w:hAnsi="Calibri" w:cs="Calibri"/>
          <w:bCs/>
          <w:sz w:val="22"/>
          <w:szCs w:val="22"/>
        </w:rPr>
        <w:t xml:space="preserve"> forms are</w:t>
      </w:r>
      <w:r w:rsidR="00C1191F" w:rsidRPr="005D1810">
        <w:rPr>
          <w:rFonts w:ascii="Calibri" w:hAnsi="Calibri" w:cs="Calibri"/>
          <w:bCs/>
          <w:sz w:val="22"/>
          <w:szCs w:val="22"/>
        </w:rPr>
        <w:t xml:space="preserve"> </w:t>
      </w:r>
      <w:r w:rsidR="000D4494" w:rsidRPr="005D1810">
        <w:rPr>
          <w:rFonts w:ascii="Calibri" w:hAnsi="Calibri" w:cs="Calibri"/>
          <w:bCs/>
          <w:sz w:val="22"/>
          <w:szCs w:val="22"/>
        </w:rPr>
        <w:t>needed by the Diocese of Derby</w:t>
      </w:r>
      <w:r w:rsidR="003A1D95" w:rsidRPr="005D1810">
        <w:rPr>
          <w:rFonts w:ascii="Calibri" w:hAnsi="Calibri" w:cs="Calibri"/>
          <w:bCs/>
          <w:sz w:val="22"/>
          <w:szCs w:val="22"/>
        </w:rPr>
        <w:t xml:space="preserve"> for </w:t>
      </w:r>
      <w:r w:rsidRPr="005D1810">
        <w:rPr>
          <w:rFonts w:ascii="Calibri" w:hAnsi="Calibri" w:cs="Calibri"/>
          <w:bCs/>
          <w:sz w:val="22"/>
          <w:szCs w:val="22"/>
        </w:rPr>
        <w:t>l</w:t>
      </w:r>
      <w:r w:rsidR="003A1D95" w:rsidRPr="005D1810">
        <w:rPr>
          <w:rFonts w:ascii="Calibri" w:hAnsi="Calibri" w:cs="Calibri"/>
          <w:bCs/>
          <w:sz w:val="22"/>
          <w:szCs w:val="22"/>
        </w:rPr>
        <w:t>ay members of the PCC</w:t>
      </w:r>
      <w:r w:rsidR="0016475A" w:rsidRPr="005D1810">
        <w:rPr>
          <w:rFonts w:ascii="Calibri" w:hAnsi="Calibri" w:cs="Calibri"/>
          <w:bCs/>
          <w:sz w:val="22"/>
          <w:szCs w:val="22"/>
        </w:rPr>
        <w:t>, that hold Officer positions (such as PPC Secretary</w:t>
      </w:r>
      <w:r w:rsidR="00122E4A" w:rsidRPr="005D1810">
        <w:rPr>
          <w:rFonts w:ascii="Calibri" w:hAnsi="Calibri" w:cs="Calibri"/>
          <w:bCs/>
          <w:sz w:val="22"/>
          <w:szCs w:val="22"/>
        </w:rPr>
        <w:t>, Lay Chair etc).  They are not required for lay PCC members without Officer positions.</w:t>
      </w:r>
    </w:p>
    <w:p w14:paraId="515F34AA" w14:textId="731A7EDC" w:rsidR="009F7597" w:rsidRDefault="00A8110B" w:rsidP="003A1D95">
      <w:pPr>
        <w:rPr>
          <w:rFonts w:ascii="Calibri" w:hAnsi="Calibri" w:cs="Calibri"/>
          <w:b/>
          <w:sz w:val="28"/>
          <w:szCs w:val="28"/>
        </w:rPr>
      </w:pPr>
      <w:r w:rsidRPr="00173462">
        <w:rPr>
          <w:rFonts w:ascii="Calibri" w:hAnsi="Calibri" w:cs="Calibri"/>
          <w:b/>
          <w:sz w:val="28"/>
          <w:szCs w:val="28"/>
        </w:rPr>
        <w:t>Dat</w:t>
      </w:r>
      <w:r w:rsidR="006B34E9" w:rsidRPr="00173462">
        <w:rPr>
          <w:rFonts w:ascii="Calibri" w:hAnsi="Calibri" w:cs="Calibri"/>
          <w:b/>
          <w:sz w:val="28"/>
          <w:szCs w:val="28"/>
        </w:rPr>
        <w:t>a</w:t>
      </w:r>
      <w:r w:rsidRPr="00173462">
        <w:rPr>
          <w:rFonts w:ascii="Calibri" w:hAnsi="Calibri" w:cs="Calibri"/>
          <w:b/>
          <w:sz w:val="28"/>
          <w:szCs w:val="28"/>
        </w:rPr>
        <w:t xml:space="preserve"> forms</w:t>
      </w:r>
      <w:r w:rsidR="006B34E9" w:rsidRPr="00173462">
        <w:rPr>
          <w:rFonts w:ascii="Calibri" w:hAnsi="Calibri" w:cs="Calibri"/>
          <w:b/>
          <w:sz w:val="28"/>
          <w:szCs w:val="28"/>
        </w:rPr>
        <w:t xml:space="preserve"> are </w:t>
      </w:r>
      <w:proofErr w:type="gramStart"/>
      <w:r w:rsidR="006B34E9" w:rsidRPr="00173462">
        <w:rPr>
          <w:rFonts w:ascii="Calibri" w:hAnsi="Calibri" w:cs="Calibri"/>
          <w:b/>
          <w:sz w:val="28"/>
          <w:szCs w:val="28"/>
        </w:rPr>
        <w:t>available</w:t>
      </w:r>
      <w:proofErr w:type="gramEnd"/>
    </w:p>
    <w:p w14:paraId="1FD68DA8" w14:textId="22258C1C" w:rsidR="009F7597" w:rsidRPr="00F86AD5" w:rsidRDefault="009F7597" w:rsidP="003A1D95">
      <w:pPr>
        <w:rPr>
          <w:rFonts w:ascii="Calibri" w:hAnsi="Calibri" w:cs="Calibri"/>
          <w:bCs/>
          <w:sz w:val="28"/>
          <w:szCs w:val="28"/>
        </w:rPr>
      </w:pPr>
      <w:r w:rsidRPr="00F86AD5">
        <w:rPr>
          <w:rFonts w:ascii="Calibri" w:hAnsi="Calibri" w:cs="Calibri"/>
          <w:bCs/>
          <w:sz w:val="28"/>
          <w:szCs w:val="28"/>
        </w:rPr>
        <w:t>On our website</w:t>
      </w:r>
      <w:r w:rsidR="00BD02DE">
        <w:rPr>
          <w:rFonts w:ascii="Calibri" w:hAnsi="Calibri" w:cs="Calibri"/>
          <w:bCs/>
          <w:sz w:val="28"/>
          <w:szCs w:val="28"/>
        </w:rPr>
        <w:t xml:space="preserve"> </w:t>
      </w:r>
      <w:hyperlink r:id="rId14" w:history="1">
        <w:r w:rsidR="00BD02DE" w:rsidRPr="00BD02DE">
          <w:rPr>
            <w:rStyle w:val="Hyperlink"/>
            <w:rFonts w:asciiTheme="minorHAnsi" w:hAnsiTheme="minorHAnsi" w:cstheme="minorHAnsi"/>
          </w:rPr>
          <w:t>APCMs - Diocese of Derby (anglican.org)</w:t>
        </w:r>
      </w:hyperlink>
    </w:p>
    <w:p w14:paraId="1EF1C6D0" w14:textId="16C99D59" w:rsidR="00A8110B" w:rsidRDefault="009F7597" w:rsidP="003A1D95">
      <w:pPr>
        <w:rPr>
          <w:rFonts w:ascii="Calibri" w:hAnsi="Calibri" w:cs="Calibri"/>
          <w:b/>
          <w:sz w:val="28"/>
          <w:szCs w:val="28"/>
        </w:rPr>
      </w:pPr>
      <w:r w:rsidRPr="00F86AD5">
        <w:rPr>
          <w:rFonts w:ascii="Calibri" w:hAnsi="Calibri" w:cs="Calibri"/>
          <w:bCs/>
          <w:sz w:val="28"/>
          <w:szCs w:val="28"/>
        </w:rPr>
        <w:t>O</w:t>
      </w:r>
      <w:r w:rsidR="006B34E9" w:rsidRPr="00F86AD5">
        <w:rPr>
          <w:rFonts w:ascii="Calibri" w:hAnsi="Calibri" w:cs="Calibri"/>
          <w:bCs/>
          <w:sz w:val="28"/>
          <w:szCs w:val="28"/>
        </w:rPr>
        <w:t>n request</w:t>
      </w:r>
      <w:r w:rsidR="00173462" w:rsidRPr="00F86AD5">
        <w:rPr>
          <w:rFonts w:ascii="Calibri" w:hAnsi="Calibri" w:cs="Calibri"/>
          <w:bCs/>
          <w:sz w:val="28"/>
          <w:szCs w:val="28"/>
        </w:rPr>
        <w:t>, please email</w:t>
      </w:r>
      <w:r w:rsidR="00173462">
        <w:rPr>
          <w:rFonts w:ascii="Calibri" w:hAnsi="Calibri" w:cs="Calibri"/>
          <w:b/>
          <w:sz w:val="28"/>
          <w:szCs w:val="28"/>
        </w:rPr>
        <w:t xml:space="preserve"> </w:t>
      </w:r>
      <w:r w:rsidR="006B34E9">
        <w:rPr>
          <w:rFonts w:ascii="Calibri" w:hAnsi="Calibri" w:cs="Calibri"/>
          <w:b/>
          <w:sz w:val="22"/>
          <w:szCs w:val="22"/>
        </w:rPr>
        <w:t xml:space="preserve"> </w:t>
      </w:r>
      <w:hyperlink r:id="rId15" w:history="1">
        <w:r w:rsidR="00C1191F" w:rsidRPr="00931975">
          <w:rPr>
            <w:rStyle w:val="Hyperlink"/>
            <w:rFonts w:ascii="Calibri" w:hAnsi="Calibri" w:cs="Calibri"/>
            <w:b/>
            <w:sz w:val="28"/>
            <w:szCs w:val="28"/>
          </w:rPr>
          <w:t>enquiries@derby.anglican.org</w:t>
        </w:r>
      </w:hyperlink>
    </w:p>
    <w:p w14:paraId="7C729626" w14:textId="77777777" w:rsidR="00173462" w:rsidRDefault="00173462" w:rsidP="003A1D95">
      <w:pPr>
        <w:rPr>
          <w:rFonts w:ascii="Calibri" w:hAnsi="Calibri" w:cs="Calibri"/>
          <w:b/>
          <w:sz w:val="28"/>
          <w:szCs w:val="28"/>
        </w:rPr>
      </w:pPr>
    </w:p>
    <w:p w14:paraId="6D29F67E" w14:textId="17602FDC" w:rsidR="00173462" w:rsidRDefault="00173462" w:rsidP="00173462">
      <w:pPr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At any time during their term, PCC officers can request changes to their personal details/roles by emailing </w:t>
      </w:r>
      <w:r>
        <w:rPr>
          <w:rFonts w:ascii="Calibri" w:hAnsi="Calibri" w:cs="Calibri"/>
          <w:b/>
          <w:sz w:val="22"/>
          <w:szCs w:val="22"/>
        </w:rPr>
        <w:t xml:space="preserve"> </w:t>
      </w:r>
      <w:hyperlink r:id="rId16" w:history="1">
        <w:r w:rsidRPr="00931975">
          <w:rPr>
            <w:rStyle w:val="Hyperlink"/>
            <w:rFonts w:ascii="Calibri" w:hAnsi="Calibri" w:cs="Calibri"/>
            <w:b/>
            <w:sz w:val="28"/>
            <w:szCs w:val="28"/>
          </w:rPr>
          <w:t>enquiries@derby.anglican.org</w:t>
        </w:r>
      </w:hyperlink>
    </w:p>
    <w:p w14:paraId="697B65A2" w14:textId="77777777" w:rsidR="00173462" w:rsidRDefault="00173462" w:rsidP="00173462">
      <w:pPr>
        <w:rPr>
          <w:rFonts w:ascii="Calibri" w:hAnsi="Calibri" w:cs="Calibri"/>
          <w:b/>
          <w:sz w:val="28"/>
          <w:szCs w:val="28"/>
        </w:rPr>
      </w:pPr>
    </w:p>
    <w:p w14:paraId="59904481" w14:textId="514DEB16" w:rsidR="00173462" w:rsidRPr="00C1191F" w:rsidRDefault="00173462" w:rsidP="00173462">
      <w:pPr>
        <w:rPr>
          <w:rFonts w:ascii="Calibri" w:hAnsi="Calibri" w:cs="Calibri"/>
          <w:b/>
          <w:sz w:val="28"/>
          <w:szCs w:val="28"/>
        </w:rPr>
      </w:pPr>
    </w:p>
    <w:p w14:paraId="71300081" w14:textId="1D973EF9" w:rsidR="00173462" w:rsidRPr="003A1D95" w:rsidRDefault="00173462" w:rsidP="003A1D95">
      <w:pPr>
        <w:rPr>
          <w:rFonts w:ascii="Calibri" w:hAnsi="Calibri" w:cs="Calibri"/>
          <w:b/>
          <w:sz w:val="22"/>
          <w:szCs w:val="22"/>
        </w:rPr>
      </w:pPr>
    </w:p>
    <w:sectPr w:rsidR="00173462" w:rsidRPr="003A1D95" w:rsidSect="00654602">
      <w:footerReference w:type="default" r:id="rId17"/>
      <w:pgSz w:w="11906" w:h="16838"/>
      <w:pgMar w:top="426" w:right="1077" w:bottom="55" w:left="1191" w:header="62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08E5B" w14:textId="77777777" w:rsidR="00654602" w:rsidRDefault="00654602">
      <w:r>
        <w:separator/>
      </w:r>
    </w:p>
  </w:endnote>
  <w:endnote w:type="continuationSeparator" w:id="0">
    <w:p w14:paraId="797B1061" w14:textId="77777777" w:rsidR="00654602" w:rsidRDefault="00654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color w:val="808080" w:themeColor="background1" w:themeShade="80"/>
        <w:sz w:val="18"/>
        <w:szCs w:val="18"/>
      </w:rPr>
      <w:id w:val="-1814857876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theme="minorHAnsi"/>
            <w:color w:val="808080" w:themeColor="background1" w:themeShade="80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2C731D1" w14:textId="2643A9F4" w:rsidR="00906158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0D4494">
              <w:rPr>
                <w:rFonts w:ascii="Calibri" w:hAnsi="Calibri" w:cs="Calibri"/>
                <w:color w:val="808080"/>
                <w:sz w:val="20"/>
                <w:szCs w:val="20"/>
              </w:rPr>
              <w:t>APCM Election Results 20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2</w:t>
            </w:r>
            <w:r w:rsidR="001E6F31">
              <w:rPr>
                <w:rFonts w:ascii="Calibri" w:hAnsi="Calibri" w:cs="Calibri"/>
                <w:color w:val="808080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_Version 1</w:t>
            </w:r>
          </w:p>
          <w:p w14:paraId="7ECEC762" w14:textId="1A21CE2C" w:rsidR="00906158" w:rsidRPr="000D4494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Download </w:t>
            </w:r>
            <w:r w:rsidR="00CA254F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this form and GDPR form </w:t>
            </w: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from: </w:t>
            </w:r>
            <w:proofErr w:type="gramStart"/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>www.derby.anglican.org/en/church-admin/resources-for-secretaries.html</w:t>
            </w:r>
            <w:proofErr w:type="gramEnd"/>
          </w:p>
          <w:p w14:paraId="634521D7" w14:textId="214A6D40" w:rsidR="000D4494" w:rsidRPr="00906158" w:rsidRDefault="00130DD7" w:rsidP="00906158">
            <w:pPr>
              <w:pStyle w:val="Footer"/>
              <w:jc w:val="right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</w:pP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PAGE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NUMPAGES 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D2E7C" w14:textId="77777777" w:rsidR="00654602" w:rsidRDefault="00654602">
      <w:r>
        <w:separator/>
      </w:r>
    </w:p>
  </w:footnote>
  <w:footnote w:type="continuationSeparator" w:id="0">
    <w:p w14:paraId="503CE5E2" w14:textId="77777777" w:rsidR="00654602" w:rsidRDefault="00654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1485"/>
    <w:multiLevelType w:val="hybridMultilevel"/>
    <w:tmpl w:val="BD2E40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100DA"/>
    <w:multiLevelType w:val="hybridMultilevel"/>
    <w:tmpl w:val="243A15FA"/>
    <w:lvl w:ilvl="0" w:tplc="88F254A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660FA"/>
    <w:multiLevelType w:val="hybridMultilevel"/>
    <w:tmpl w:val="2FF2DC92"/>
    <w:lvl w:ilvl="0" w:tplc="568A3ED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60B4E"/>
    <w:multiLevelType w:val="hybridMultilevel"/>
    <w:tmpl w:val="8F2C2C9A"/>
    <w:lvl w:ilvl="0" w:tplc="A72A88B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C91B46"/>
    <w:multiLevelType w:val="hybridMultilevel"/>
    <w:tmpl w:val="27820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952470">
    <w:abstractNumId w:val="0"/>
  </w:num>
  <w:num w:numId="2" w16cid:durableId="556547142">
    <w:abstractNumId w:val="1"/>
  </w:num>
  <w:num w:numId="3" w16cid:durableId="1992051532">
    <w:abstractNumId w:val="4"/>
  </w:num>
  <w:num w:numId="4" w16cid:durableId="2000039897">
    <w:abstractNumId w:val="3"/>
  </w:num>
  <w:num w:numId="5" w16cid:durableId="16630075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zIxNjQyNrE0MTdW0lEKTi0uzszPAykwqgUA4UDiKSwAAAA="/>
  </w:docVars>
  <w:rsids>
    <w:rsidRoot w:val="00943C73"/>
    <w:rsid w:val="0000108C"/>
    <w:rsid w:val="00055230"/>
    <w:rsid w:val="0008744B"/>
    <w:rsid w:val="000A0901"/>
    <w:rsid w:val="000B204E"/>
    <w:rsid w:val="000C66F8"/>
    <w:rsid w:val="000D4494"/>
    <w:rsid w:val="000E334E"/>
    <w:rsid w:val="000F2882"/>
    <w:rsid w:val="000F6721"/>
    <w:rsid w:val="0012175B"/>
    <w:rsid w:val="00122E4A"/>
    <w:rsid w:val="0012729F"/>
    <w:rsid w:val="00130DD7"/>
    <w:rsid w:val="001354B8"/>
    <w:rsid w:val="00147BFC"/>
    <w:rsid w:val="00157955"/>
    <w:rsid w:val="0016475A"/>
    <w:rsid w:val="00173462"/>
    <w:rsid w:val="001D372F"/>
    <w:rsid w:val="001E36C1"/>
    <w:rsid w:val="001E6F31"/>
    <w:rsid w:val="00202C84"/>
    <w:rsid w:val="00223A36"/>
    <w:rsid w:val="0028289B"/>
    <w:rsid w:val="00293E8F"/>
    <w:rsid w:val="002C282F"/>
    <w:rsid w:val="002F39BF"/>
    <w:rsid w:val="00307655"/>
    <w:rsid w:val="0033449E"/>
    <w:rsid w:val="00344B6F"/>
    <w:rsid w:val="00357F80"/>
    <w:rsid w:val="00380009"/>
    <w:rsid w:val="003A1D95"/>
    <w:rsid w:val="003A56B6"/>
    <w:rsid w:val="003A6D87"/>
    <w:rsid w:val="003B6C53"/>
    <w:rsid w:val="00403BE4"/>
    <w:rsid w:val="0041608F"/>
    <w:rsid w:val="00471592"/>
    <w:rsid w:val="004726D9"/>
    <w:rsid w:val="00513B08"/>
    <w:rsid w:val="00531E32"/>
    <w:rsid w:val="00541F69"/>
    <w:rsid w:val="0054577A"/>
    <w:rsid w:val="00552CBA"/>
    <w:rsid w:val="005555A4"/>
    <w:rsid w:val="005A1002"/>
    <w:rsid w:val="005D1810"/>
    <w:rsid w:val="005D5879"/>
    <w:rsid w:val="005E06D7"/>
    <w:rsid w:val="005E2CC4"/>
    <w:rsid w:val="00600286"/>
    <w:rsid w:val="006526D1"/>
    <w:rsid w:val="00652E29"/>
    <w:rsid w:val="00654602"/>
    <w:rsid w:val="00661ABD"/>
    <w:rsid w:val="00683BEF"/>
    <w:rsid w:val="006B1913"/>
    <w:rsid w:val="006B34E9"/>
    <w:rsid w:val="006C052F"/>
    <w:rsid w:val="00726225"/>
    <w:rsid w:val="00745DDE"/>
    <w:rsid w:val="00755199"/>
    <w:rsid w:val="007814A7"/>
    <w:rsid w:val="007D5CCD"/>
    <w:rsid w:val="00806B5D"/>
    <w:rsid w:val="00863116"/>
    <w:rsid w:val="00897D70"/>
    <w:rsid w:val="008D5F5E"/>
    <w:rsid w:val="00906158"/>
    <w:rsid w:val="00922799"/>
    <w:rsid w:val="00932801"/>
    <w:rsid w:val="0094138F"/>
    <w:rsid w:val="00943C73"/>
    <w:rsid w:val="009626DD"/>
    <w:rsid w:val="009F5DA7"/>
    <w:rsid w:val="009F7597"/>
    <w:rsid w:val="00A07199"/>
    <w:rsid w:val="00A30E4B"/>
    <w:rsid w:val="00A362B3"/>
    <w:rsid w:val="00A635CC"/>
    <w:rsid w:val="00A8110B"/>
    <w:rsid w:val="00A87769"/>
    <w:rsid w:val="00AC16E4"/>
    <w:rsid w:val="00AC50F8"/>
    <w:rsid w:val="00B35A35"/>
    <w:rsid w:val="00B40911"/>
    <w:rsid w:val="00B71217"/>
    <w:rsid w:val="00BC6D37"/>
    <w:rsid w:val="00BD02DE"/>
    <w:rsid w:val="00BD68EE"/>
    <w:rsid w:val="00BE1CF3"/>
    <w:rsid w:val="00BF1B92"/>
    <w:rsid w:val="00BF3005"/>
    <w:rsid w:val="00C01F07"/>
    <w:rsid w:val="00C1191F"/>
    <w:rsid w:val="00C14151"/>
    <w:rsid w:val="00C5135C"/>
    <w:rsid w:val="00CA254F"/>
    <w:rsid w:val="00CA7D9B"/>
    <w:rsid w:val="00CB1DC0"/>
    <w:rsid w:val="00CF5CE5"/>
    <w:rsid w:val="00D03D0C"/>
    <w:rsid w:val="00D05671"/>
    <w:rsid w:val="00D252E9"/>
    <w:rsid w:val="00D63FF9"/>
    <w:rsid w:val="00DA23F0"/>
    <w:rsid w:val="00E34AB3"/>
    <w:rsid w:val="00E90B6F"/>
    <w:rsid w:val="00F44128"/>
    <w:rsid w:val="00F54102"/>
    <w:rsid w:val="00F61BE5"/>
    <w:rsid w:val="00F86AD5"/>
    <w:rsid w:val="00FB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291D40"/>
  <w15:chartTrackingRefBased/>
  <w15:docId w15:val="{3B38B173-911B-43AF-9935-4F5AE1B6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F5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2622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26225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943C73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  <w:lang w:val="en-US" w:eastAsia="en-US"/>
    </w:rPr>
  </w:style>
  <w:style w:type="paragraph" w:customStyle="1" w:styleId="CM3">
    <w:name w:val="CM3"/>
    <w:basedOn w:val="Default"/>
    <w:next w:val="Default"/>
    <w:rsid w:val="00943C73"/>
    <w:pPr>
      <w:spacing w:line="220" w:lineRule="atLeast"/>
    </w:pPr>
    <w:rPr>
      <w:color w:val="auto"/>
    </w:rPr>
  </w:style>
  <w:style w:type="character" w:styleId="Hyperlink">
    <w:name w:val="Hyperlink"/>
    <w:uiPriority w:val="99"/>
    <w:rsid w:val="003A1D9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A1D9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0D4494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06B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8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CCresults@derby.anglican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CCresults@derby.anglican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enquiries@derby.anglican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enquiries@derby.anglican.org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erby.anglican.org/en/about-us/governance/apcm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3F2D1ED601F34DB06EB3EB7D020497" ma:contentTypeVersion="13" ma:contentTypeDescription="Create a new document." ma:contentTypeScope="" ma:versionID="c6a9d4e58008fc121cd1bc308e9eaeaf">
  <xsd:schema xmlns:xsd="http://www.w3.org/2001/XMLSchema" xmlns:xs="http://www.w3.org/2001/XMLSchema" xmlns:p="http://schemas.microsoft.com/office/2006/metadata/properties" xmlns:ns3="8d4f3f9b-0211-4bc8-b4e0-c704114b8ff8" xmlns:ns4="5c33f382-f06f-42e8-8dbd-ba5646f1ad24" targetNamespace="http://schemas.microsoft.com/office/2006/metadata/properties" ma:root="true" ma:fieldsID="8b10e26fb83c1541e03e7562bbbb6b4e" ns3:_="" ns4:_="">
    <xsd:import namespace="8d4f3f9b-0211-4bc8-b4e0-c704114b8ff8"/>
    <xsd:import namespace="5c33f382-f06f-42e8-8dbd-ba5646f1ad2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3f9b-0211-4bc8-b4e0-c704114b8f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f382-f06f-42e8-8dbd-ba5646f1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10ECC9-CA4D-429A-B5CB-3D1AF0A11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3f9b-0211-4bc8-b4e0-c704114b8ff8"/>
    <ds:schemaRef ds:uri="5c33f382-f06f-42e8-8dbd-ba5646f1a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B64B66-A1CE-4DA3-B400-8BD1112D39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76C9BC-EB1F-4DFB-AF28-C80BC504AC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490</Words>
  <Characters>2700</Characters>
  <Application>Microsoft Office Word</Application>
  <DocSecurity>0</DocSecurity>
  <Lines>7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reston</Company>
  <LinksUpToDate>false</LinksUpToDate>
  <CharactersWithSpaces>3147</CharactersWithSpaces>
  <SharedDoc>false</SharedDoc>
  <HLinks>
    <vt:vector size="6" baseType="variant">
      <vt:variant>
        <vt:i4>3670095</vt:i4>
      </vt:variant>
      <vt:variant>
        <vt:i4>0</vt:i4>
      </vt:variant>
      <vt:variant>
        <vt:i4>0</vt:i4>
      </vt:variant>
      <vt:variant>
        <vt:i4>5</vt:i4>
      </vt:variant>
      <vt:variant>
        <vt:lpwstr>mailto:enquiries@derby.anglic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hn Preston</dc:creator>
  <cp:keywords/>
  <dc:description/>
  <cp:lastModifiedBy>Amanda Shreeve</cp:lastModifiedBy>
  <cp:revision>40</cp:revision>
  <cp:lastPrinted>2020-01-30T09:27:00Z</cp:lastPrinted>
  <dcterms:created xsi:type="dcterms:W3CDTF">2021-05-20T08:29:00Z</dcterms:created>
  <dcterms:modified xsi:type="dcterms:W3CDTF">2024-01-31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3F2D1ED601F34DB06EB3EB7D020497</vt:lpwstr>
  </property>
</Properties>
</file>